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5B210" w14:textId="360E2265" w:rsidR="00DE2EAC" w:rsidRDefault="00DE2EAC" w:rsidP="00EB7F19">
      <w:pPr>
        <w:jc w:val="both"/>
        <w:rPr>
          <w:rFonts w:asciiTheme="minorHAnsi" w:hAnsiTheme="minorHAnsi" w:cstheme="minorHAnsi"/>
          <w:bCs/>
          <w:sz w:val="24"/>
          <w:szCs w:val="22"/>
        </w:rPr>
      </w:pP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  <w:t xml:space="preserve">Załącznik nr </w:t>
      </w:r>
      <w:r w:rsidR="00F94986">
        <w:rPr>
          <w:rFonts w:asciiTheme="minorHAnsi" w:hAnsiTheme="minorHAnsi" w:cstheme="minorHAnsi"/>
          <w:bCs/>
          <w:sz w:val="24"/>
          <w:szCs w:val="22"/>
        </w:rPr>
        <w:t>A</w:t>
      </w:r>
    </w:p>
    <w:p w14:paraId="2070021F" w14:textId="40883804" w:rsidR="00EB7F19" w:rsidRPr="00F15B19" w:rsidRDefault="0024740E" w:rsidP="00EB7F19">
      <w:pPr>
        <w:jc w:val="both"/>
        <w:rPr>
          <w:rFonts w:asciiTheme="minorHAnsi" w:hAnsiTheme="minorHAnsi" w:cstheme="minorHAnsi"/>
          <w:b/>
          <w:bCs/>
          <w:color w:val="FF0000"/>
          <w:sz w:val="24"/>
          <w:szCs w:val="22"/>
        </w:rPr>
      </w:pPr>
      <w:r w:rsidRPr="009F1F6B">
        <w:rPr>
          <w:rFonts w:asciiTheme="minorHAnsi" w:hAnsiTheme="minorHAnsi" w:cstheme="minorHAnsi"/>
          <w:bCs/>
          <w:sz w:val="24"/>
          <w:szCs w:val="22"/>
        </w:rPr>
        <w:t>Opis przedmiotu zamówienia</w:t>
      </w:r>
      <w:r>
        <w:rPr>
          <w:rFonts w:asciiTheme="minorHAnsi" w:hAnsiTheme="minorHAnsi" w:cstheme="minorHAnsi"/>
          <w:b/>
          <w:bCs/>
          <w:sz w:val="24"/>
          <w:szCs w:val="22"/>
        </w:rPr>
        <w:t xml:space="preserve">: </w:t>
      </w:r>
      <w:r w:rsidR="00A80D30">
        <w:rPr>
          <w:rFonts w:asciiTheme="minorHAnsi" w:hAnsiTheme="minorHAnsi" w:cstheme="minorHAnsi"/>
          <w:b/>
          <w:bCs/>
          <w:sz w:val="24"/>
          <w:szCs w:val="22"/>
        </w:rPr>
        <w:t xml:space="preserve">Zamrażarka </w:t>
      </w:r>
      <w:r w:rsidR="00A80D30" w:rsidRPr="00F738D8">
        <w:rPr>
          <w:rFonts w:asciiTheme="minorHAnsi" w:hAnsiTheme="minorHAnsi" w:cstheme="minorHAnsi"/>
          <w:b/>
          <w:bCs/>
          <w:sz w:val="24"/>
          <w:szCs w:val="22"/>
        </w:rPr>
        <w:t>stojąca</w:t>
      </w:r>
      <w:r w:rsidR="009952A3" w:rsidRPr="00F738D8">
        <w:rPr>
          <w:rFonts w:asciiTheme="minorHAnsi" w:hAnsiTheme="minorHAnsi" w:cstheme="minorHAnsi"/>
          <w:b/>
          <w:bCs/>
          <w:sz w:val="24"/>
          <w:szCs w:val="22"/>
        </w:rPr>
        <w:t xml:space="preserve"> </w:t>
      </w:r>
      <w:r w:rsidR="00925A5B" w:rsidRPr="00F738D8">
        <w:rPr>
          <w:rFonts w:asciiTheme="minorHAnsi" w:hAnsiTheme="minorHAnsi" w:cstheme="minorHAnsi"/>
          <w:b/>
          <w:bCs/>
          <w:sz w:val="24"/>
          <w:szCs w:val="22"/>
        </w:rPr>
        <w:t xml:space="preserve">– </w:t>
      </w:r>
      <w:r w:rsidR="00107EF4">
        <w:rPr>
          <w:rFonts w:asciiTheme="minorHAnsi" w:hAnsiTheme="minorHAnsi" w:cstheme="minorHAnsi"/>
          <w:b/>
          <w:bCs/>
          <w:sz w:val="24"/>
          <w:szCs w:val="22"/>
        </w:rPr>
        <w:t>4</w:t>
      </w:r>
      <w:r w:rsidR="007617D5" w:rsidRPr="00F738D8">
        <w:rPr>
          <w:rFonts w:asciiTheme="minorHAnsi" w:hAnsiTheme="minorHAnsi" w:cstheme="minorHAnsi"/>
          <w:b/>
          <w:bCs/>
          <w:sz w:val="24"/>
          <w:szCs w:val="22"/>
        </w:rPr>
        <w:t xml:space="preserve"> sztuk</w:t>
      </w:r>
      <w:r w:rsidR="00A80D30" w:rsidRPr="00F738D8">
        <w:rPr>
          <w:rFonts w:asciiTheme="minorHAnsi" w:hAnsiTheme="minorHAnsi" w:cstheme="minorHAnsi"/>
          <w:b/>
          <w:bCs/>
          <w:sz w:val="24"/>
          <w:szCs w:val="22"/>
        </w:rPr>
        <w:t>i</w:t>
      </w:r>
    </w:p>
    <w:p w14:paraId="25496772" w14:textId="77777777" w:rsidR="00B93AB0" w:rsidRPr="00B93AB0" w:rsidRDefault="00B93AB0" w:rsidP="00EB7F19">
      <w:pPr>
        <w:jc w:val="both"/>
        <w:rPr>
          <w:rFonts w:asciiTheme="minorHAnsi" w:hAnsiTheme="minorHAnsi" w:cstheme="minorHAnsi"/>
          <w:bCs/>
          <w:sz w:val="24"/>
          <w:szCs w:val="22"/>
        </w:rPr>
      </w:pPr>
    </w:p>
    <w:p w14:paraId="77DDDC1C" w14:textId="77777777" w:rsidR="00EB7F19" w:rsidRPr="00935425" w:rsidRDefault="00EB7F19" w:rsidP="00EB7F19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15521529" w14:textId="77777777" w:rsidR="00EB7F19" w:rsidRPr="00935425" w:rsidRDefault="00EB7F19" w:rsidP="00EB7F19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9028A75" w14:textId="77777777" w:rsidR="00EB7F19" w:rsidRPr="00935425" w:rsidRDefault="00EB7F19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561B52A" w14:textId="77777777" w:rsidR="00EB7F19" w:rsidRPr="00EC7224" w:rsidRDefault="00EB7F19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kern w:val="0"/>
          <w:sz w:val="24"/>
          <w:szCs w:val="24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350"/>
        <w:gridCol w:w="3402"/>
      </w:tblGrid>
      <w:tr w:rsidR="00D66DD9" w:rsidRPr="00C343D0" w14:paraId="4A843F6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</w:rPr>
              <w:t>Lp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  <w:t>Wymagania</w:t>
            </w:r>
          </w:p>
          <w:p w14:paraId="63A5057A" w14:textId="2E732C8D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2FA029DF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sz w:val="24"/>
              </w:rPr>
              <w:t>Parametry i warunki zaoferowane przez Wykonawcę (należy uzupełnić wszystkie wymagane pola podając parametry oferowanego produktu, opis lub wpisać tak/nie)</w:t>
            </w:r>
          </w:p>
        </w:tc>
      </w:tr>
      <w:tr w:rsidR="00CE1542" w:rsidRPr="00C343D0" w14:paraId="31963021" w14:textId="77777777" w:rsidTr="00032E44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F8E2" w14:textId="32EE260C" w:rsidR="00CE1542" w:rsidRPr="001D0417" w:rsidRDefault="00CE1542" w:rsidP="00925A5B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D041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FD14B" w14:textId="161B4277" w:rsidR="00CE1542" w:rsidRPr="001D0417" w:rsidRDefault="001D0417" w:rsidP="00B812B4">
            <w:pPr>
              <w:pStyle w:val="Bezodstpw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1D0417">
              <w:rPr>
                <w:rFonts w:ascii="Times New Roman" w:hAnsi="Times New Roman" w:cs="Times New Roman"/>
              </w:rPr>
              <w:t>Urządzenie fabrycznie nowe, nie powystawowe, ani nie potestow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CDFE6" w14:textId="77777777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664697B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136F5" w14:textId="7536595F" w:rsidR="00A80D30" w:rsidRPr="001D0417" w:rsidRDefault="00A80D30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D041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663999" w14:textId="11B1BD02" w:rsidR="00A80D30" w:rsidRPr="00BA24D2" w:rsidRDefault="00A80D30" w:rsidP="00A80D30">
            <w:pPr>
              <w:autoSpaceDE/>
              <w:autoSpaceDN/>
              <w:spacing w:after="0"/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</w:pPr>
            <w:r w:rsidRPr="00BA24D2"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  <w:t xml:space="preserve">Wymiary (W x S x G): </w:t>
            </w:r>
            <w:r w:rsidR="009B4063" w:rsidRPr="00BA24D2"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  <w:t>120</w:t>
            </w:r>
            <w:r w:rsidRPr="00BA24D2"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  <w:t xml:space="preserve"> x </w:t>
            </w:r>
            <w:r w:rsidR="009B4063" w:rsidRPr="00BA24D2"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  <w:t>52</w:t>
            </w:r>
            <w:r w:rsidRPr="00BA24D2"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  <w:t xml:space="preserve"> x </w:t>
            </w:r>
            <w:r w:rsidR="009B4063" w:rsidRPr="00BA24D2"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  <w:t xml:space="preserve">58 </w:t>
            </w:r>
            <w:r w:rsidRPr="00BA24D2"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  <w:t xml:space="preserve">cm (+/- </w:t>
            </w:r>
            <w:r w:rsidR="009B4063" w:rsidRPr="00BA24D2"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  <w:t>5</w:t>
            </w:r>
            <w:r w:rsidRPr="00BA24D2"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  <w:t>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C639E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6869F2F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70FDD" w14:textId="410F8880" w:rsidR="00A80D30" w:rsidRPr="001D0417" w:rsidRDefault="00A80D30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D041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685699" w14:textId="2D224CFC" w:rsidR="00A80D30" w:rsidRPr="00A80D30" w:rsidRDefault="00A80D30" w:rsidP="00A80D30">
            <w:pPr>
              <w:pStyle w:val="Bezodstpw"/>
              <w:rPr>
                <w:rFonts w:ascii="Times New Roman" w:hAnsi="Times New Roman" w:cs="Times New Roman"/>
              </w:rPr>
            </w:pPr>
            <w:r w:rsidRPr="00A80D30">
              <w:rPr>
                <w:rFonts w:ascii="Times New Roman" w:hAnsi="Times New Roman" w:cs="Times New Roman"/>
              </w:rPr>
              <w:t>Pojemność: 138 l (+ /- 10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EDFBC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5C79D40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A7BAB" w14:textId="0BF45B10" w:rsidR="00A80D30" w:rsidRPr="001D0417" w:rsidRDefault="00A80D30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D041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8720B9" w14:textId="04616D24" w:rsidR="00A80D30" w:rsidRPr="00BA24D2" w:rsidRDefault="00BA24D2" w:rsidP="00A80D30">
            <w:pPr>
              <w:pStyle w:val="Bezodstpw"/>
              <w:rPr>
                <w:rFonts w:ascii="Times New Roman" w:hAnsi="Times New Roman" w:cs="Times New Roman"/>
              </w:rPr>
            </w:pPr>
            <w:r w:rsidRPr="00BA24D2">
              <w:rPr>
                <w:rFonts w:ascii="Times New Roman" w:hAnsi="Times New Roman" w:cs="Times New Roman"/>
              </w:rPr>
              <w:t>Zdoln</w:t>
            </w:r>
            <w:r>
              <w:rPr>
                <w:rFonts w:ascii="Times New Roman" w:hAnsi="Times New Roman" w:cs="Times New Roman"/>
              </w:rPr>
              <w:t>o</w:t>
            </w:r>
            <w:r w:rsidRPr="00BA24D2">
              <w:rPr>
                <w:rFonts w:ascii="Times New Roman" w:hAnsi="Times New Roman" w:cs="Times New Roman"/>
              </w:rPr>
              <w:t>ść zamrażania: 10 kg / 24h (+ / - 1 kg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F0545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4F315747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8C21A" w14:textId="38563002" w:rsidR="00A80D30" w:rsidRPr="001D0417" w:rsidRDefault="00A80D30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D041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CB2EF1" w14:textId="07FFA5BF" w:rsidR="00A80D30" w:rsidRPr="00A80D30" w:rsidRDefault="00A80D30" w:rsidP="00A80D30">
            <w:pPr>
              <w:pStyle w:val="Bezodstpw"/>
              <w:rPr>
                <w:rFonts w:ascii="Times New Roman" w:hAnsi="Times New Roman" w:cs="Times New Roman"/>
              </w:rPr>
            </w:pPr>
            <w:r w:rsidRPr="00A80D30">
              <w:rPr>
                <w:rFonts w:ascii="Times New Roman" w:hAnsi="Times New Roman" w:cs="Times New Roman"/>
              </w:rPr>
              <w:t>Kolor: nie wymaga się koloru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4C90B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2338E8D0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F3F10" w14:textId="59482DEE" w:rsidR="00A80D30" w:rsidRPr="001D0417" w:rsidRDefault="00A80D30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D041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83450B" w14:textId="378ADD14" w:rsidR="00A80D30" w:rsidRPr="00A80D30" w:rsidRDefault="00A80D30" w:rsidP="00A80D30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 w:rsidRPr="00A80D30">
              <w:rPr>
                <w:rFonts w:ascii="Times New Roman" w:hAnsi="Times New Roman" w:cs="Times New Roman"/>
              </w:rPr>
              <w:t>Otwieranie: z prawej lub lewej strony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FC96FC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22371F4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E4EE" w14:textId="678F2559" w:rsidR="00A80D30" w:rsidRPr="001D0417" w:rsidRDefault="00A37BA7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7</w:t>
            </w:r>
            <w:r w:rsidR="00A80D30" w:rsidRPr="001D041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804DF2" w14:textId="7753902C" w:rsidR="00A80D30" w:rsidRPr="00A80D30" w:rsidRDefault="00A80D30" w:rsidP="00A80D30">
            <w:pPr>
              <w:pStyle w:val="Bezodstpw"/>
              <w:rPr>
                <w:rFonts w:ascii="Times New Roman" w:hAnsi="Times New Roman" w:cs="Times New Roman"/>
                <w:lang w:val="pl-PL"/>
              </w:rPr>
            </w:pPr>
            <w:r w:rsidRPr="00A80D30">
              <w:rPr>
                <w:rFonts w:ascii="Times New Roman" w:eastAsia="Times New Roman" w:hAnsi="Times New Roman" w:cs="Times New Roman"/>
                <w:lang w:eastAsia="pl-PL"/>
              </w:rPr>
              <w:t xml:space="preserve">Półki wewnątrz – min.4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5C519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1DBEF3BE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9E326" w14:textId="74F22706" w:rsidR="00A80D30" w:rsidRPr="001D0417" w:rsidRDefault="00A37BA7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2C068B" w14:textId="1438FFD8" w:rsidR="00A80D30" w:rsidRPr="00A37BA7" w:rsidRDefault="00A80D30" w:rsidP="00A80D30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 w:rsidRPr="00A37BA7">
              <w:rPr>
                <w:rFonts w:ascii="Times New Roman" w:eastAsia="Times New Roman" w:hAnsi="Times New Roman" w:cs="Times New Roman"/>
                <w:lang w:eastAsia="pl-PL"/>
              </w:rPr>
              <w:t>Poziom hałasu: max 4</w:t>
            </w:r>
            <w:r w:rsidR="00A37BA7" w:rsidRPr="00A37BA7">
              <w:rPr>
                <w:rFonts w:ascii="Times New Roman" w:eastAsia="Times New Roman" w:hAnsi="Times New Roman" w:cs="Times New Roman"/>
                <w:lang w:eastAsia="pl-PL"/>
              </w:rPr>
              <w:t>1</w:t>
            </w:r>
            <w:r w:rsidRPr="00A37BA7">
              <w:rPr>
                <w:rFonts w:ascii="Times New Roman" w:eastAsia="Times New Roman" w:hAnsi="Times New Roman" w:cs="Times New Roman"/>
                <w:lang w:eastAsia="pl-PL"/>
              </w:rPr>
              <w:t xml:space="preserve"> dB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3BEE4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1F9913F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C6FF1" w14:textId="3206A50A" w:rsidR="00A80D30" w:rsidRPr="001D0417" w:rsidRDefault="00A37BA7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2F53AD" w14:textId="7AADD1DB" w:rsidR="00A80D30" w:rsidRPr="00A37BA7" w:rsidRDefault="00A80D30" w:rsidP="00A80D30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 w:rsidRPr="00A37BA7">
              <w:rPr>
                <w:rFonts w:ascii="Times New Roman" w:eastAsia="Times New Roman" w:hAnsi="Times New Roman" w:cs="Times New Roman"/>
                <w:lang w:eastAsia="pl-PL"/>
              </w:rPr>
              <w:t xml:space="preserve">Roczne zużycie prądu: max </w:t>
            </w:r>
            <w:r w:rsidR="00BA24D2" w:rsidRPr="00A37BA7">
              <w:rPr>
                <w:rFonts w:ascii="Times New Roman" w:eastAsia="Times New Roman" w:hAnsi="Times New Roman" w:cs="Times New Roman"/>
                <w:lang w:eastAsia="pl-PL"/>
              </w:rPr>
              <w:t>230</w:t>
            </w:r>
            <w:r w:rsidRPr="00A37BA7">
              <w:rPr>
                <w:rFonts w:ascii="Times New Roman" w:eastAsia="Times New Roman" w:hAnsi="Times New Roman" w:cs="Times New Roman"/>
                <w:lang w:eastAsia="pl-PL"/>
              </w:rPr>
              <w:t xml:space="preserve"> kWh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A1FF7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049EA237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A6BE3" w14:textId="76F9D079" w:rsidR="00A80D30" w:rsidRPr="001D0417" w:rsidRDefault="00A37BA7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79BC8E" w14:textId="24B54F49" w:rsidR="00A80D30" w:rsidRPr="00A37BA7" w:rsidRDefault="00A80D30" w:rsidP="00A80D30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 w:rsidRPr="00A37BA7">
              <w:rPr>
                <w:rFonts w:ascii="Times New Roman" w:eastAsia="Times New Roman" w:hAnsi="Times New Roman" w:cs="Times New Roman"/>
                <w:lang w:eastAsia="pl-PL"/>
              </w:rPr>
              <w:t xml:space="preserve">Bezszronowa </w:t>
            </w:r>
            <w:r w:rsidR="00A37BA7" w:rsidRPr="00A37BA7">
              <w:rPr>
                <w:rFonts w:ascii="Times New Roman" w:eastAsia="Times New Roman" w:hAnsi="Times New Roman" w:cs="Times New Roman"/>
                <w:lang w:eastAsia="pl-PL"/>
              </w:rPr>
              <w:t>–</w:t>
            </w:r>
            <w:r w:rsidRPr="00A37BA7">
              <w:rPr>
                <w:rFonts w:ascii="Times New Roman" w:eastAsia="Times New Roman" w:hAnsi="Times New Roman" w:cs="Times New Roman"/>
                <w:lang w:eastAsia="pl-PL"/>
              </w:rPr>
              <w:t xml:space="preserve"> </w:t>
            </w:r>
            <w:r w:rsidR="00A37BA7" w:rsidRPr="00A37BA7">
              <w:rPr>
                <w:rFonts w:ascii="Times New Roman" w:eastAsia="Times New Roman" w:hAnsi="Times New Roman" w:cs="Times New Roman"/>
                <w:lang w:eastAsia="pl-PL"/>
              </w:rPr>
              <w:t>opcjonalni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436C4E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541E538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B0593" w14:textId="42DF1AEF" w:rsidR="00A80D30" w:rsidRPr="001D0417" w:rsidRDefault="00A37BA7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D1A8A7" w14:textId="2A780CDC" w:rsidR="00A80D30" w:rsidRPr="00A37BA7" w:rsidRDefault="00A80D30" w:rsidP="00A80D30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 w:rsidRPr="00A37BA7">
              <w:rPr>
                <w:rFonts w:ascii="Times New Roman" w:eastAsia="Times New Roman" w:hAnsi="Times New Roman" w:cs="Times New Roman"/>
                <w:lang w:eastAsia="pl-PL"/>
              </w:rPr>
              <w:t>Witryna chłodnicza - opcjonalni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3FD6C0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05F9BF7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E7856" w14:textId="0B981E52" w:rsidR="00A80D30" w:rsidRPr="001D0417" w:rsidRDefault="00A37BA7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6B474C" w14:textId="14A62304" w:rsidR="00A80D30" w:rsidRPr="00A37BA7" w:rsidRDefault="00A80D30" w:rsidP="00A80D30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 w:rsidRPr="00A37BA7">
              <w:rPr>
                <w:rFonts w:ascii="Times New Roman" w:eastAsia="Times New Roman" w:hAnsi="Times New Roman" w:cs="Times New Roman"/>
                <w:lang w:eastAsia="pl-PL"/>
              </w:rPr>
              <w:t xml:space="preserve">Urządzenie przesuwne (mobilne) </w:t>
            </w:r>
            <w:r w:rsidR="00A37BA7" w:rsidRPr="00A37BA7">
              <w:rPr>
                <w:rFonts w:ascii="Times New Roman" w:eastAsia="Times New Roman" w:hAnsi="Times New Roman" w:cs="Times New Roman"/>
                <w:lang w:eastAsia="pl-PL"/>
              </w:rPr>
              <w:t>–</w:t>
            </w:r>
            <w:r w:rsidRPr="00A37BA7">
              <w:rPr>
                <w:rFonts w:ascii="Times New Roman" w:eastAsia="Times New Roman" w:hAnsi="Times New Roman" w:cs="Times New Roman"/>
                <w:lang w:eastAsia="pl-PL"/>
              </w:rPr>
              <w:t xml:space="preserve"> </w:t>
            </w:r>
            <w:r w:rsidR="00A37BA7" w:rsidRPr="00A37BA7">
              <w:rPr>
                <w:rFonts w:ascii="Times New Roman" w:eastAsia="Times New Roman" w:hAnsi="Times New Roman" w:cs="Times New Roman"/>
                <w:lang w:eastAsia="pl-PL"/>
              </w:rPr>
              <w:t>opcjonalni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9AF019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738D8" w:rsidRPr="00C343D0" w14:paraId="7A0FA10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01723" w14:textId="56D99BEF" w:rsidR="00F738D8" w:rsidRDefault="00F738D8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3443D3" w14:textId="4BFE317A" w:rsidR="00F738D8" w:rsidRPr="00F738D8" w:rsidRDefault="00F738D8" w:rsidP="00F738D8">
            <w:pPr>
              <w:pStyle w:val="Akapitzlist"/>
              <w:spacing w:after="0" w:line="320" w:lineRule="atLeast"/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738D8">
              <w:rPr>
                <w:rFonts w:ascii="Times New Roman" w:hAnsi="Times New Roman" w:cs="Times New Roman"/>
                <w:sz w:val="22"/>
                <w:szCs w:val="22"/>
              </w:rPr>
              <w:t>Zakres temperaturowy od -15ºC do -30ºC. (+/-  5ºC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1AD2A4" w14:textId="77777777" w:rsidR="00F738D8" w:rsidRPr="00935425" w:rsidRDefault="00F738D8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61FC265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B5947" w14:textId="20AF7999" w:rsidR="00A80D30" w:rsidRPr="001D0417" w:rsidRDefault="00A37BA7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</w:t>
            </w:r>
            <w:r w:rsidR="00094065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4</w:t>
            </w: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DCD3D5" w14:textId="2156EC03" w:rsidR="00A80D30" w:rsidRDefault="00A80D30" w:rsidP="00A80D30">
            <w:pPr>
              <w:pStyle w:val="Bezodstpw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1D0417">
              <w:rPr>
                <w:rFonts w:ascii="Times New Roman" w:hAnsi="Times New Roman" w:cs="Times New Roman"/>
              </w:rPr>
              <w:t>DTR w języku polskim i angielskim  w formie pisemnej i elektronicznej (PDF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76074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6BC07D29" w14:textId="77777777" w:rsidR="00A02BCC" w:rsidRPr="00A02BCC" w:rsidRDefault="00A02BCC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  <w:b/>
          <w:bCs/>
          <w:color w:val="FF0000"/>
        </w:rPr>
      </w:pP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D66DD9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F1C04" w14:textId="77777777" w:rsidR="00AF284D" w:rsidRDefault="00AF284D">
      <w:pPr>
        <w:spacing w:after="0"/>
      </w:pPr>
      <w:r>
        <w:separator/>
      </w:r>
    </w:p>
  </w:endnote>
  <w:endnote w:type="continuationSeparator" w:id="0">
    <w:p w14:paraId="0B891777" w14:textId="77777777" w:rsidR="00AF284D" w:rsidRDefault="00AF28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FC817" w14:textId="1139A600" w:rsidR="00FD24CA" w:rsidRDefault="00FD24CA">
    <w:pPr>
      <w:pStyle w:val="Stopka"/>
      <w:jc w:val="right"/>
    </w:pP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CD0C5B" w14:textId="77777777" w:rsidR="00AF284D" w:rsidRDefault="00AF284D">
      <w:pPr>
        <w:spacing w:after="0"/>
      </w:pPr>
      <w:r>
        <w:separator/>
      </w:r>
    </w:p>
  </w:footnote>
  <w:footnote w:type="continuationSeparator" w:id="0">
    <w:p w14:paraId="3DD3B5E7" w14:textId="77777777" w:rsidR="00AF284D" w:rsidRDefault="00AF284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8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1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4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8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2"/>
  </w:num>
  <w:num w:numId="4">
    <w:abstractNumId w:val="19"/>
  </w:num>
  <w:num w:numId="5">
    <w:abstractNumId w:val="23"/>
  </w:num>
  <w:num w:numId="6">
    <w:abstractNumId w:val="7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6"/>
  </w:num>
  <w:num w:numId="20">
    <w:abstractNumId w:val="5"/>
  </w:num>
  <w:num w:numId="21">
    <w:abstractNumId w:val="9"/>
  </w:num>
  <w:num w:numId="22">
    <w:abstractNumId w:val="20"/>
  </w:num>
  <w:num w:numId="23">
    <w:abstractNumId w:val="27"/>
  </w:num>
  <w:num w:numId="24">
    <w:abstractNumId w:val="4"/>
  </w:num>
  <w:num w:numId="25">
    <w:abstractNumId w:val="24"/>
  </w:num>
  <w:num w:numId="26">
    <w:abstractNumId w:val="1"/>
  </w:num>
  <w:num w:numId="27">
    <w:abstractNumId w:val="0"/>
  </w:num>
  <w:num w:numId="28">
    <w:abstractNumId w:val="26"/>
  </w:num>
  <w:num w:numId="29">
    <w:abstractNumId w:val="21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04BD1"/>
    <w:rsid w:val="0001587D"/>
    <w:rsid w:val="00015EE5"/>
    <w:rsid w:val="00017455"/>
    <w:rsid w:val="0001755B"/>
    <w:rsid w:val="000309F7"/>
    <w:rsid w:val="00032E44"/>
    <w:rsid w:val="00065459"/>
    <w:rsid w:val="00067B94"/>
    <w:rsid w:val="00081BA5"/>
    <w:rsid w:val="00090AE2"/>
    <w:rsid w:val="00094065"/>
    <w:rsid w:val="000A139C"/>
    <w:rsid w:val="000B6E5A"/>
    <w:rsid w:val="000C61B1"/>
    <w:rsid w:val="000D5946"/>
    <w:rsid w:val="000F35FF"/>
    <w:rsid w:val="001052D2"/>
    <w:rsid w:val="00106CB3"/>
    <w:rsid w:val="00107EF4"/>
    <w:rsid w:val="00123C9A"/>
    <w:rsid w:val="001274AC"/>
    <w:rsid w:val="001274CE"/>
    <w:rsid w:val="00137830"/>
    <w:rsid w:val="001439A5"/>
    <w:rsid w:val="001478B5"/>
    <w:rsid w:val="001659C5"/>
    <w:rsid w:val="001750EE"/>
    <w:rsid w:val="00186064"/>
    <w:rsid w:val="00192213"/>
    <w:rsid w:val="00195AAC"/>
    <w:rsid w:val="001A618C"/>
    <w:rsid w:val="001C120B"/>
    <w:rsid w:val="001C1B18"/>
    <w:rsid w:val="001C7933"/>
    <w:rsid w:val="001D0417"/>
    <w:rsid w:val="001F3EFD"/>
    <w:rsid w:val="00215B9A"/>
    <w:rsid w:val="00221426"/>
    <w:rsid w:val="00241191"/>
    <w:rsid w:val="0024740E"/>
    <w:rsid w:val="0025265B"/>
    <w:rsid w:val="002561EB"/>
    <w:rsid w:val="002654E5"/>
    <w:rsid w:val="00272D2B"/>
    <w:rsid w:val="002828C3"/>
    <w:rsid w:val="002A79E7"/>
    <w:rsid w:val="002B1AFC"/>
    <w:rsid w:val="002B6188"/>
    <w:rsid w:val="002C1CD8"/>
    <w:rsid w:val="002C3B29"/>
    <w:rsid w:val="002D510B"/>
    <w:rsid w:val="002D7BEE"/>
    <w:rsid w:val="002E3F14"/>
    <w:rsid w:val="002F6154"/>
    <w:rsid w:val="003015D1"/>
    <w:rsid w:val="0035672C"/>
    <w:rsid w:val="003570AD"/>
    <w:rsid w:val="00372F72"/>
    <w:rsid w:val="00374A37"/>
    <w:rsid w:val="00394179"/>
    <w:rsid w:val="003A19D0"/>
    <w:rsid w:val="003B4B0C"/>
    <w:rsid w:val="003C3535"/>
    <w:rsid w:val="003C4571"/>
    <w:rsid w:val="003C4C4A"/>
    <w:rsid w:val="003D0623"/>
    <w:rsid w:val="003D3EEB"/>
    <w:rsid w:val="003F0363"/>
    <w:rsid w:val="003F5CF0"/>
    <w:rsid w:val="003F63EB"/>
    <w:rsid w:val="00405F21"/>
    <w:rsid w:val="00425E0D"/>
    <w:rsid w:val="00432DA9"/>
    <w:rsid w:val="00441C40"/>
    <w:rsid w:val="004624CD"/>
    <w:rsid w:val="004B4AFD"/>
    <w:rsid w:val="004E1D8F"/>
    <w:rsid w:val="005421E2"/>
    <w:rsid w:val="00542844"/>
    <w:rsid w:val="00552E6D"/>
    <w:rsid w:val="0057109D"/>
    <w:rsid w:val="005A03F7"/>
    <w:rsid w:val="005C1C50"/>
    <w:rsid w:val="005E2CE3"/>
    <w:rsid w:val="0062088F"/>
    <w:rsid w:val="00625025"/>
    <w:rsid w:val="006436E5"/>
    <w:rsid w:val="006522F0"/>
    <w:rsid w:val="00660B3C"/>
    <w:rsid w:val="00667117"/>
    <w:rsid w:val="0067601E"/>
    <w:rsid w:val="0068702B"/>
    <w:rsid w:val="006F53D2"/>
    <w:rsid w:val="00716AE8"/>
    <w:rsid w:val="007303D4"/>
    <w:rsid w:val="00742C09"/>
    <w:rsid w:val="007449FA"/>
    <w:rsid w:val="00756FD9"/>
    <w:rsid w:val="007617D5"/>
    <w:rsid w:val="00765FEE"/>
    <w:rsid w:val="00780511"/>
    <w:rsid w:val="00792023"/>
    <w:rsid w:val="00796A2E"/>
    <w:rsid w:val="007A14CE"/>
    <w:rsid w:val="007B23A3"/>
    <w:rsid w:val="007C794F"/>
    <w:rsid w:val="007E6618"/>
    <w:rsid w:val="007E7DFD"/>
    <w:rsid w:val="007F38B7"/>
    <w:rsid w:val="00812FB9"/>
    <w:rsid w:val="008356BD"/>
    <w:rsid w:val="008450A6"/>
    <w:rsid w:val="008B6C34"/>
    <w:rsid w:val="008B7D17"/>
    <w:rsid w:val="008D61F3"/>
    <w:rsid w:val="008E7B96"/>
    <w:rsid w:val="008F7C7D"/>
    <w:rsid w:val="00906275"/>
    <w:rsid w:val="00907FD2"/>
    <w:rsid w:val="00920CEF"/>
    <w:rsid w:val="00924D49"/>
    <w:rsid w:val="00925A5B"/>
    <w:rsid w:val="0093011E"/>
    <w:rsid w:val="00935425"/>
    <w:rsid w:val="00963932"/>
    <w:rsid w:val="00976A20"/>
    <w:rsid w:val="00976EDC"/>
    <w:rsid w:val="009869E5"/>
    <w:rsid w:val="009952A3"/>
    <w:rsid w:val="009A42F7"/>
    <w:rsid w:val="009A76D4"/>
    <w:rsid w:val="009B02F5"/>
    <w:rsid w:val="009B4063"/>
    <w:rsid w:val="009B6FF3"/>
    <w:rsid w:val="009F03F1"/>
    <w:rsid w:val="009F1F6B"/>
    <w:rsid w:val="00A02BCC"/>
    <w:rsid w:val="00A033A5"/>
    <w:rsid w:val="00A139A0"/>
    <w:rsid w:val="00A22882"/>
    <w:rsid w:val="00A24644"/>
    <w:rsid w:val="00A35D1F"/>
    <w:rsid w:val="00A37BA7"/>
    <w:rsid w:val="00A42526"/>
    <w:rsid w:val="00A47F10"/>
    <w:rsid w:val="00A60D4C"/>
    <w:rsid w:val="00A80D30"/>
    <w:rsid w:val="00AB550F"/>
    <w:rsid w:val="00AD455D"/>
    <w:rsid w:val="00AF284D"/>
    <w:rsid w:val="00B02044"/>
    <w:rsid w:val="00B05C5E"/>
    <w:rsid w:val="00B55550"/>
    <w:rsid w:val="00B812B4"/>
    <w:rsid w:val="00B93AB0"/>
    <w:rsid w:val="00BA24D2"/>
    <w:rsid w:val="00BC1432"/>
    <w:rsid w:val="00BC3563"/>
    <w:rsid w:val="00BE5BCA"/>
    <w:rsid w:val="00BF6FBF"/>
    <w:rsid w:val="00C17D06"/>
    <w:rsid w:val="00C22F4D"/>
    <w:rsid w:val="00C25C30"/>
    <w:rsid w:val="00C30C07"/>
    <w:rsid w:val="00C343D0"/>
    <w:rsid w:val="00C5137D"/>
    <w:rsid w:val="00C54101"/>
    <w:rsid w:val="00C57410"/>
    <w:rsid w:val="00C61181"/>
    <w:rsid w:val="00C95944"/>
    <w:rsid w:val="00CB1E4C"/>
    <w:rsid w:val="00CB783B"/>
    <w:rsid w:val="00CD25C1"/>
    <w:rsid w:val="00CE1542"/>
    <w:rsid w:val="00D3538F"/>
    <w:rsid w:val="00D41856"/>
    <w:rsid w:val="00D64EED"/>
    <w:rsid w:val="00D66DD9"/>
    <w:rsid w:val="00D70FE4"/>
    <w:rsid w:val="00D72856"/>
    <w:rsid w:val="00D76EA3"/>
    <w:rsid w:val="00DA571D"/>
    <w:rsid w:val="00DD1092"/>
    <w:rsid w:val="00DE2549"/>
    <w:rsid w:val="00DE2EAC"/>
    <w:rsid w:val="00DF3742"/>
    <w:rsid w:val="00E15F85"/>
    <w:rsid w:val="00E435F9"/>
    <w:rsid w:val="00E57389"/>
    <w:rsid w:val="00EA44EF"/>
    <w:rsid w:val="00EA4C91"/>
    <w:rsid w:val="00EB7F19"/>
    <w:rsid w:val="00EC44CB"/>
    <w:rsid w:val="00EC589B"/>
    <w:rsid w:val="00EC7224"/>
    <w:rsid w:val="00ED005D"/>
    <w:rsid w:val="00F01F57"/>
    <w:rsid w:val="00F03C82"/>
    <w:rsid w:val="00F05B48"/>
    <w:rsid w:val="00F15B19"/>
    <w:rsid w:val="00F44398"/>
    <w:rsid w:val="00F738D8"/>
    <w:rsid w:val="00F82290"/>
    <w:rsid w:val="00F82632"/>
    <w:rsid w:val="00F87623"/>
    <w:rsid w:val="00F92EBA"/>
    <w:rsid w:val="00F94986"/>
    <w:rsid w:val="00FD24CA"/>
    <w:rsid w:val="00FD65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  <w:style w:type="character" w:customStyle="1" w:styleId="postedin">
    <w:name w:val="posted_in"/>
    <w:basedOn w:val="Domylnaczcionkaakapitu"/>
    <w:rsid w:val="007617D5"/>
  </w:style>
  <w:style w:type="character" w:styleId="Pogrubienie">
    <w:name w:val="Strong"/>
    <w:basedOn w:val="Domylnaczcionkaakapitu"/>
    <w:uiPriority w:val="22"/>
    <w:qFormat/>
    <w:rsid w:val="000D5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7</Words>
  <Characters>883</Characters>
  <Application>Microsoft Office Word</Application>
  <DocSecurity>0</DocSecurity>
  <Lines>7</Lines>
  <Paragraphs>2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Izabella Dolińska</cp:lastModifiedBy>
  <cp:revision>9</cp:revision>
  <cp:lastPrinted>2022-07-07T11:57:00Z</cp:lastPrinted>
  <dcterms:created xsi:type="dcterms:W3CDTF">2023-07-19T11:56:00Z</dcterms:created>
  <dcterms:modified xsi:type="dcterms:W3CDTF">2023-11-06T07:30:00Z</dcterms:modified>
</cp:coreProperties>
</file>